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502E" w:rsidRPr="00DA24AC" w:rsidRDefault="009A502E" w:rsidP="005D1B91">
      <w:pPr>
        <w:shd w:val="clear" w:color="auto" w:fill="BFBFBF" w:themeFill="background1" w:themeFillShade="BF"/>
        <w:spacing w:after="0" w:line="240" w:lineRule="auto"/>
        <w:jc w:val="center"/>
        <w:rPr>
          <w:b/>
          <w:bCs/>
          <w:noProof/>
          <w:color w:val="000000" w:themeColor="text1"/>
        </w:rPr>
      </w:pPr>
      <w:r w:rsidRPr="00DA24AC">
        <w:rPr>
          <w:b/>
          <w:bCs/>
          <w:noProof/>
          <w:color w:val="000000" w:themeColor="text1"/>
        </w:rPr>
        <w:t xml:space="preserve">Training </w:t>
      </w:r>
      <w:r w:rsidR="005D1B91" w:rsidRPr="00DA24AC">
        <w:rPr>
          <w:b/>
          <w:bCs/>
          <w:noProof/>
          <w:color w:val="000000" w:themeColor="text1"/>
        </w:rPr>
        <w:t>Evaluation Form</w:t>
      </w:r>
      <w:r w:rsidR="00C47192" w:rsidRPr="00DA24AC">
        <w:rPr>
          <w:rFonts w:cs="AdvertisingMedium" w:hint="cs"/>
          <w:b/>
          <w:bCs/>
          <w:noProof/>
          <w:color w:val="000000" w:themeColor="text1"/>
          <w:sz w:val="24"/>
          <w:szCs w:val="28"/>
          <w:rtl/>
          <w:lang w:val="en-GB"/>
        </w:rPr>
        <w:t xml:space="preserve">نموذج تقييم دورة تدريبية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1838"/>
        <w:gridCol w:w="13"/>
        <w:gridCol w:w="2826"/>
        <w:gridCol w:w="2260"/>
      </w:tblGrid>
      <w:tr w:rsidR="005D1B91" w:rsidRPr="00DA24AC" w:rsidTr="005D1B91">
        <w:trPr>
          <w:trHeight w:val="661"/>
        </w:trPr>
        <w:tc>
          <w:tcPr>
            <w:tcW w:w="5099" w:type="dxa"/>
            <w:gridSpan w:val="2"/>
            <w:vAlign w:val="bottom"/>
          </w:tcPr>
          <w:p w:rsidR="005D1B91" w:rsidRPr="00DA24AC" w:rsidRDefault="005D1B91" w:rsidP="005D1B91">
            <w:pPr>
              <w:spacing w:before="20" w:after="0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bscript"/>
              </w:rPr>
            </w:pPr>
            <w:r w:rsidRPr="00DA24AC">
              <w:rPr>
                <w:rFonts w:asciiTheme="minorHAnsi" w:hAnsiTheme="minorHAnsi" w:cstheme="majorBidi"/>
                <w:b/>
                <w:bCs/>
                <w:color w:val="000000" w:themeColor="text1"/>
              </w:rPr>
              <w:t>Course Title</w:t>
            </w:r>
            <w:r w:rsidRPr="00DA24AC">
              <w:rPr>
                <w:rFonts w:asciiTheme="minorHAnsi" w:hAnsiTheme="minorHAnsi" w:cstheme="majorBid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Pr="00DA24AC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....................................</w:t>
            </w:r>
          </w:p>
        </w:tc>
        <w:tc>
          <w:tcPr>
            <w:tcW w:w="5099" w:type="dxa"/>
            <w:gridSpan w:val="3"/>
            <w:vAlign w:val="bottom"/>
          </w:tcPr>
          <w:p w:rsidR="005D1B91" w:rsidRPr="00DA24AC" w:rsidRDefault="005D1B91" w:rsidP="005D1B91">
            <w:pPr>
              <w:spacing w:before="40" w:after="0" w:line="240" w:lineRule="auto"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24AC">
              <w:rPr>
                <w:rFonts w:asciiTheme="minorHAnsi" w:hAnsiTheme="minorHAnsi" w:cstheme="majorBidi"/>
                <w:b/>
                <w:bCs/>
                <w:color w:val="000000" w:themeColor="text1"/>
              </w:rPr>
              <w:t xml:space="preserve">Date: 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....................................</w:t>
            </w:r>
          </w:p>
        </w:tc>
      </w:tr>
      <w:tr w:rsidR="002B0284" w:rsidRPr="00DA24AC" w:rsidTr="005D1B91">
        <w:trPr>
          <w:trHeight w:val="466"/>
        </w:trPr>
        <w:tc>
          <w:tcPr>
            <w:tcW w:w="3261" w:type="dxa"/>
            <w:vAlign w:val="bottom"/>
          </w:tcPr>
          <w:p w:rsidR="002B0284" w:rsidRPr="00DA24AC" w:rsidRDefault="002B0284" w:rsidP="0051323D">
            <w:pPr>
              <w:spacing w:before="40" w:after="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ar</w:t>
            </w:r>
            <w:r w:rsidR="0051323D"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Trainee</w:t>
            </w: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  <w:r w:rsidRPr="00DA24AC">
              <w:rPr>
                <w:rFonts w:asciiTheme="majorBidi" w:hAnsiTheme="majorBidi" w:cstheme="majorBidi"/>
                <w:b/>
                <w:bCs/>
                <w:noProof/>
              </w:rPr>
              <w:t xml:space="preserve"> </w:t>
            </w:r>
          </w:p>
        </w:tc>
        <w:tc>
          <w:tcPr>
            <w:tcW w:w="4677" w:type="dxa"/>
            <w:gridSpan w:val="3"/>
            <w:vAlign w:val="center"/>
          </w:tcPr>
          <w:p w:rsidR="00055809" w:rsidRPr="00DA24AC" w:rsidRDefault="00055809" w:rsidP="00757A77">
            <w:pPr>
              <w:spacing w:before="20" w:after="0"/>
              <w:rPr>
                <w:rFonts w:asciiTheme="majorBidi" w:hAnsiTheme="majorBidi" w:cstheme="majorBidi"/>
                <w:b/>
                <w:bCs/>
                <w:sz w:val="20"/>
                <w:szCs w:val="20"/>
                <w:vertAlign w:val="subscript"/>
                <w:rtl/>
              </w:rPr>
            </w:pPr>
          </w:p>
        </w:tc>
        <w:tc>
          <w:tcPr>
            <w:tcW w:w="2260" w:type="dxa"/>
            <w:vAlign w:val="bottom"/>
          </w:tcPr>
          <w:p w:rsidR="002B0284" w:rsidRPr="00DA24AC" w:rsidRDefault="002B0284" w:rsidP="002B0284">
            <w:pPr>
              <w:spacing w:before="40" w:after="0" w:line="240" w:lineRule="auto"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عزيزي المتدرب</w:t>
            </w:r>
          </w:p>
        </w:tc>
      </w:tr>
      <w:tr w:rsidR="009A502E" w:rsidRPr="00DA24AC" w:rsidTr="005D1B91">
        <w:tc>
          <w:tcPr>
            <w:tcW w:w="5112" w:type="dxa"/>
            <w:gridSpan w:val="3"/>
          </w:tcPr>
          <w:p w:rsidR="009A502E" w:rsidRPr="00DA24AC" w:rsidRDefault="009A502E" w:rsidP="00E94FAF">
            <w:p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ease rate the following aspects of the training. Your feedback is highly appreciated. </w:t>
            </w:r>
          </w:p>
          <w:p w:rsidR="009A502E" w:rsidRPr="00DA24AC" w:rsidRDefault="009A502E" w:rsidP="00E94FAF">
            <w:pPr>
              <w:spacing w:before="60" w:after="60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ank you.</w:t>
            </w:r>
          </w:p>
        </w:tc>
        <w:tc>
          <w:tcPr>
            <w:tcW w:w="5086" w:type="dxa"/>
            <w:gridSpan w:val="2"/>
          </w:tcPr>
          <w:p w:rsidR="009A502E" w:rsidRPr="00DA24AC" w:rsidRDefault="009A502E" w:rsidP="001A67AE">
            <w:pPr>
              <w:bidi/>
              <w:spacing w:before="60" w:after="60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JO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يرجى تقييم الجوانب التالية من التدريب. رأيك ال</w:t>
            </w:r>
            <w:r w:rsidR="001A67AE"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شخصي</w:t>
            </w: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محل تقدير وامتنان</w:t>
            </w: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</w:t>
            </w:r>
          </w:p>
          <w:p w:rsidR="009A502E" w:rsidRPr="00DA24AC" w:rsidRDefault="001A67AE" w:rsidP="009A502E">
            <w:pPr>
              <w:spacing w:before="60" w:after="60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شكراً</w:t>
            </w:r>
          </w:p>
        </w:tc>
      </w:tr>
    </w:tbl>
    <w:p w:rsidR="006D1DFD" w:rsidRPr="00DA24AC" w:rsidRDefault="0020650B" w:rsidP="0020650B">
      <w:pPr>
        <w:bidi/>
        <w:spacing w:after="60" w:line="240" w:lineRule="auto"/>
        <w:jc w:val="center"/>
        <w:rPr>
          <w:rFonts w:asciiTheme="majorBidi" w:hAnsiTheme="majorBidi" w:cstheme="majorBidi"/>
          <w:sz w:val="18"/>
          <w:szCs w:val="18"/>
        </w:rPr>
      </w:pPr>
      <w:r w:rsidRPr="00DA24AC">
        <w:rPr>
          <w:rFonts w:asciiTheme="majorBidi" w:hAnsiTheme="majorBidi" w:cstheme="majorBidi"/>
          <w:sz w:val="18"/>
          <w:szCs w:val="18"/>
          <w:rtl/>
        </w:rPr>
        <w:t>يرجى التقييم من 1-</w:t>
      </w:r>
      <w:r w:rsidR="00697596" w:rsidRPr="00DA24AC">
        <w:rPr>
          <w:rFonts w:asciiTheme="majorBidi" w:hAnsiTheme="majorBidi" w:cstheme="majorBidi"/>
          <w:sz w:val="18"/>
          <w:szCs w:val="18"/>
        </w:rPr>
        <w:t xml:space="preserve"> </w:t>
      </w:r>
      <w:r w:rsidRPr="00DA24AC">
        <w:rPr>
          <w:rFonts w:asciiTheme="majorBidi" w:hAnsiTheme="majorBidi" w:cstheme="majorBidi"/>
          <w:sz w:val="18"/>
          <w:szCs w:val="18"/>
          <w:rtl/>
        </w:rPr>
        <w:t xml:space="preserve">5 حيث 5 "أوافق بشدة"                                          </w:t>
      </w:r>
      <w:r w:rsidR="00C47192" w:rsidRPr="00DA24AC">
        <w:rPr>
          <w:rFonts w:asciiTheme="majorBidi" w:hAnsiTheme="majorBidi" w:cstheme="majorBidi"/>
          <w:sz w:val="18"/>
          <w:szCs w:val="18"/>
        </w:rPr>
        <w:t xml:space="preserve"> </w:t>
      </w:r>
      <w:r w:rsidRPr="00DA24AC">
        <w:rPr>
          <w:rFonts w:asciiTheme="majorBidi" w:hAnsiTheme="majorBidi" w:cstheme="majorBidi"/>
          <w:sz w:val="18"/>
          <w:szCs w:val="18"/>
        </w:rPr>
        <w:t xml:space="preserve">Please evaluate from 1-5, 5 being “Strongly Agree” </w:t>
      </w:r>
    </w:p>
    <w:tbl>
      <w:tblPr>
        <w:tblStyle w:val="TableGrid"/>
        <w:tblW w:w="18201" w:type="dxa"/>
        <w:tblInd w:w="-147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581"/>
        <w:gridCol w:w="1964"/>
        <w:gridCol w:w="2012"/>
        <w:gridCol w:w="531"/>
        <w:gridCol w:w="1662"/>
        <w:gridCol w:w="881"/>
        <w:gridCol w:w="236"/>
        <w:gridCol w:w="1647"/>
        <w:gridCol w:w="343"/>
        <w:gridCol w:w="223"/>
        <w:gridCol w:w="630"/>
        <w:gridCol w:w="671"/>
        <w:gridCol w:w="236"/>
        <w:gridCol w:w="1539"/>
        <w:gridCol w:w="496"/>
        <w:gridCol w:w="2890"/>
        <w:gridCol w:w="1659"/>
      </w:tblGrid>
      <w:tr w:rsidR="00703D1B" w:rsidRPr="00DA24AC" w:rsidTr="00C9534D">
        <w:trPr>
          <w:trHeight w:val="68"/>
        </w:trPr>
        <w:tc>
          <w:tcPr>
            <w:tcW w:w="25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2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03D1B" w:rsidRPr="00DA24AC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152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3D1B" w:rsidRPr="00C804D2" w:rsidRDefault="00703D1B" w:rsidP="001A67AE">
            <w:pPr>
              <w:spacing w:before="60" w:after="0"/>
              <w:jc w:val="center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2890" w:type="dxa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  <w:tc>
          <w:tcPr>
            <w:tcW w:w="1659" w:type="dxa"/>
            <w:tcBorders>
              <w:top w:val="nil"/>
              <w:left w:val="nil"/>
              <w:bottom w:val="nil"/>
              <w:right w:val="nil"/>
            </w:tcBorders>
          </w:tcPr>
          <w:p w:rsidR="00703D1B" w:rsidRPr="00C804D2" w:rsidRDefault="00703D1B" w:rsidP="001A67AE">
            <w:pPr>
              <w:spacing w:after="0"/>
              <w:rPr>
                <w:b/>
                <w:bCs/>
                <w:color w:val="943634" w:themeColor="accent2" w:themeShade="BF"/>
                <w:sz w:val="2"/>
                <w:szCs w:val="2"/>
              </w:rPr>
            </w:pPr>
          </w:p>
        </w:tc>
      </w:tr>
      <w:tr w:rsidR="00227E70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421"/>
        </w:trPr>
        <w:tc>
          <w:tcPr>
            <w:tcW w:w="58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BE5F1" w:themeFill="accent1" w:themeFillTint="33"/>
            <w:vAlign w:val="center"/>
          </w:tcPr>
          <w:p w:rsidR="00703D1B" w:rsidRPr="00DA24AC" w:rsidRDefault="00703D1B" w:rsidP="00703D1B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N</w:t>
            </w:r>
          </w:p>
        </w:tc>
        <w:tc>
          <w:tcPr>
            <w:tcW w:w="397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:rsidR="00703D1B" w:rsidRPr="00DA24AC" w:rsidRDefault="00703D1B" w:rsidP="009A502E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tem of Evaluation</w:t>
            </w:r>
          </w:p>
        </w:tc>
        <w:tc>
          <w:tcPr>
            <w:tcW w:w="219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:rsidR="00703D1B" w:rsidRPr="00DA24AC" w:rsidRDefault="00703D1B" w:rsidP="0020650B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5    4    3    2    1</w:t>
            </w:r>
          </w:p>
        </w:tc>
        <w:tc>
          <w:tcPr>
            <w:tcW w:w="3330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:rsidR="00703D1B" w:rsidRPr="00DA24AC" w:rsidRDefault="00703D1B" w:rsidP="009A502E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DA24AC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عناصر التقويم</w:t>
            </w:r>
          </w:p>
        </w:tc>
        <w:tc>
          <w:tcPr>
            <w:tcW w:w="63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  <w:vAlign w:val="center"/>
          </w:tcPr>
          <w:p w:rsidR="00703D1B" w:rsidRPr="00DA24AC" w:rsidRDefault="001C6EAD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م</w:t>
            </w:r>
          </w:p>
        </w:tc>
      </w:tr>
      <w:tr w:rsidR="00703D1B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732"/>
        </w:trPr>
        <w:tc>
          <w:tcPr>
            <w:tcW w:w="58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703D1B" w:rsidRPr="00DA24AC" w:rsidRDefault="00703D1B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3976" w:type="dxa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703D1B" w:rsidRPr="00DA24AC" w:rsidRDefault="00FD3542" w:rsidP="005D1B91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The </w:t>
            </w:r>
            <w:r w:rsidR="00703D1B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rainer</w:t>
            </w:r>
            <w:r w:rsidR="00F4184E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was well prepared and ready for delivering the program. He</w:t>
            </w:r>
            <w:r w:rsidR="0051323D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has a 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orough understanding</w:t>
            </w:r>
            <w:r w:rsidR="00703D1B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of the subject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tcBorders>
              <w:top w:val="double" w:sz="4" w:space="0" w:color="auto"/>
            </w:tcBorders>
            <w:vAlign w:val="center"/>
          </w:tcPr>
          <w:p w:rsidR="00703D1B" w:rsidRPr="00DA24AC" w:rsidRDefault="00703D1B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703D1B" w:rsidRPr="00DA24AC" w:rsidRDefault="00F4184E" w:rsidP="005D1B91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  <w:lang w:bidi="ar-KW"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المدرب كان مستعداً ومهيئاً لتنفيذ البرنامج ولديه </w:t>
            </w:r>
            <w:r w:rsidR="00703D1B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فهم شامل للموضوع.</w:t>
            </w:r>
          </w:p>
        </w:tc>
        <w:tc>
          <w:tcPr>
            <w:tcW w:w="63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703D1B" w:rsidRPr="00DA24AC" w:rsidRDefault="00703D1B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KW"/>
              </w:rPr>
            </w:pPr>
            <w:r w:rsidRPr="00DA24AC">
              <w:rPr>
                <w:rFonts w:asciiTheme="majorBidi" w:hAnsiTheme="majorBidi" w:cstheme="majorBidi"/>
                <w:sz w:val="16"/>
                <w:szCs w:val="16"/>
                <w:rtl/>
                <w:lang w:bidi="ar-KW"/>
              </w:rPr>
              <w:t>1</w:t>
            </w:r>
          </w:p>
        </w:tc>
      </w:tr>
      <w:tr w:rsidR="00AF1E5E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732"/>
        </w:trPr>
        <w:tc>
          <w:tcPr>
            <w:tcW w:w="58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AF1E5E" w:rsidRPr="00DA24AC" w:rsidRDefault="00126E98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3976" w:type="dxa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AF1E5E" w:rsidRPr="00DA24AC" w:rsidRDefault="00AF1E5E" w:rsidP="00D02FAB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trainer explained course learning outcomes, assessment policy, attendance policy and</w:t>
            </w:r>
            <w:r w:rsidR="00D02FAB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</w:t>
            </w:r>
            <w:r w:rsidR="00D02FAB" w:rsidRPr="00D02FAB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ACET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criteria to achieve continuing education units</w:t>
            </w:r>
            <w:r w:rsidR="00D02FAB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tcBorders>
              <w:top w:val="double" w:sz="4" w:space="0" w:color="auto"/>
            </w:tcBorders>
            <w:vAlign w:val="center"/>
          </w:tcPr>
          <w:p w:rsidR="00AF1E5E" w:rsidRPr="00DA24AC" w:rsidRDefault="00126E98" w:rsidP="001C0F4F">
            <w:pPr>
              <w:spacing w:after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AF1E5E" w:rsidRPr="00DA24AC" w:rsidRDefault="00D02FAB" w:rsidP="00D02FAB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شرح</w:t>
            </w:r>
            <w:r w:rsidR="001C547A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المدرب مخرجـات الدورة ، وسياسة الحضور والإنصراف و</w:t>
            </w: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اشتراطات </w:t>
            </w:r>
            <w:r w:rsidR="001C547A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تحقيق ساعات التدريب المستمر المعتمدة</w:t>
            </w: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لدى </w:t>
            </w:r>
            <w:r w:rsidRPr="00D02FAB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ACET</w:t>
            </w:r>
          </w:p>
        </w:tc>
        <w:tc>
          <w:tcPr>
            <w:tcW w:w="63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AF1E5E" w:rsidRPr="00DA24AC" w:rsidRDefault="00E7738D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 w:hint="cs"/>
                <w:sz w:val="16"/>
                <w:szCs w:val="16"/>
                <w:rtl/>
              </w:rPr>
              <w:t>2</w:t>
            </w:r>
          </w:p>
        </w:tc>
      </w:tr>
      <w:tr w:rsidR="00060891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732"/>
        </w:trPr>
        <w:tc>
          <w:tcPr>
            <w:tcW w:w="581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060891" w:rsidRPr="00DA24AC" w:rsidRDefault="00126E98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3976" w:type="dxa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060891" w:rsidRPr="0056046E" w:rsidRDefault="00060891" w:rsidP="0056046E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trainer was organized and delivered course contents very</w:t>
            </w:r>
            <w:r w:rsidR="0056046E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well. He </w:t>
            </w:r>
            <w:r w:rsidR="0056046E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encouraged </w:t>
            </w:r>
            <w:r w:rsidR="0056046E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rainees to participate in effective discussion.</w:t>
            </w:r>
          </w:p>
        </w:tc>
        <w:tc>
          <w:tcPr>
            <w:tcW w:w="2193" w:type="dxa"/>
            <w:gridSpan w:val="2"/>
            <w:tcBorders>
              <w:top w:val="double" w:sz="4" w:space="0" w:color="auto"/>
            </w:tcBorders>
            <w:vAlign w:val="center"/>
          </w:tcPr>
          <w:p w:rsidR="00060891" w:rsidRPr="00DA24AC" w:rsidRDefault="00126E98" w:rsidP="001C0F4F">
            <w:pPr>
              <w:spacing w:after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060891" w:rsidRPr="00DA24AC" w:rsidRDefault="00D02FAB" w:rsidP="0056046E">
            <w:pPr>
              <w:bidi/>
              <w:spacing w:after="0"/>
              <w:jc w:val="both"/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كان المدرب</w:t>
            </w:r>
            <w:r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منظم</w:t>
            </w:r>
            <w:r w:rsidR="00DA24AC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وقدم م</w:t>
            </w:r>
            <w:r w:rsidR="0056046E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حتويات الدورة بشكل جيدٍ وفعّال</w:t>
            </w:r>
            <w:r w:rsidR="0056046E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</w:t>
            </w:r>
            <w:r w:rsidR="0056046E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كما كان مشجعاً للمتدربين على المناقشة الفعالة.</w:t>
            </w:r>
          </w:p>
        </w:tc>
        <w:tc>
          <w:tcPr>
            <w:tcW w:w="63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060891" w:rsidRPr="00DA24AC" w:rsidRDefault="00E7738D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KW"/>
              </w:rPr>
            </w:pPr>
            <w:r w:rsidRPr="00DA24AC">
              <w:rPr>
                <w:rFonts w:asciiTheme="majorBidi" w:hAnsiTheme="majorBidi" w:cstheme="majorBidi" w:hint="cs"/>
                <w:sz w:val="16"/>
                <w:szCs w:val="16"/>
                <w:rtl/>
                <w:lang w:bidi="ar-KW"/>
              </w:rPr>
              <w:t>3</w:t>
            </w:r>
          </w:p>
        </w:tc>
      </w:tr>
      <w:tr w:rsidR="00703D1B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703D1B" w:rsidRPr="00DA24AC" w:rsidRDefault="0056046E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703D1B" w:rsidRPr="00DA24AC" w:rsidRDefault="00703D1B" w:rsidP="005D1B91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ndividual help was provided when needed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vAlign w:val="center"/>
          </w:tcPr>
          <w:p w:rsidR="00703D1B" w:rsidRPr="00DA24AC" w:rsidRDefault="00703D1B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703D1B" w:rsidRPr="00DA24AC" w:rsidRDefault="00703D1B" w:rsidP="005D1B91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  <w:lang w:bidi="ar-JO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وفر المدرب المساعدة الفردية عند الحاجة</w:t>
            </w:r>
            <w:r w:rsidR="001C5AE6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  <w:lang w:bidi="ar-JO"/>
              </w:rPr>
              <w:t>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703D1B" w:rsidRPr="00DA24AC" w:rsidRDefault="0056046E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</w:tr>
      <w:tr w:rsidR="00703D1B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518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703D1B" w:rsidRPr="00DA24AC" w:rsidRDefault="0056046E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703D1B" w:rsidRPr="00DA24AC" w:rsidRDefault="00703D1B" w:rsidP="005D1B91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overall skills of the trainer were very good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vAlign w:val="center"/>
          </w:tcPr>
          <w:p w:rsidR="00703D1B" w:rsidRPr="00DA24AC" w:rsidRDefault="00703D1B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703D1B" w:rsidRPr="00DA24AC" w:rsidRDefault="00703D1B" w:rsidP="005D1B91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مهارات المدرب بشكل عام جيدة جداً</w:t>
            </w:r>
            <w:r w:rsidR="001C5AE6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703D1B" w:rsidRPr="00DA24AC" w:rsidRDefault="0056046E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</w:tr>
      <w:tr w:rsidR="0056046E" w:rsidRPr="00DA24AC" w:rsidTr="0070659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56046E" w:rsidRPr="00DA24AC" w:rsidRDefault="0056046E" w:rsidP="00706596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56046E" w:rsidRPr="00DA24AC" w:rsidRDefault="0056046E" w:rsidP="00706596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material and handouts were helpful.</w:t>
            </w:r>
          </w:p>
        </w:tc>
        <w:tc>
          <w:tcPr>
            <w:tcW w:w="2193" w:type="dxa"/>
            <w:gridSpan w:val="2"/>
            <w:vAlign w:val="center"/>
          </w:tcPr>
          <w:p w:rsidR="0056046E" w:rsidRPr="00DA24AC" w:rsidRDefault="0056046E" w:rsidP="00706596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56046E" w:rsidRPr="00DA24AC" w:rsidRDefault="0056046E" w:rsidP="00706596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  <w:lang w:val="en-GB"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  <w:lang w:val="en-GB"/>
              </w:rPr>
              <w:t xml:space="preserve">الحقيبة التدريبية كانت فعّالة ومفيدة 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56046E" w:rsidRPr="00DA24AC" w:rsidRDefault="0056046E" w:rsidP="00706596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val="en-GB"/>
              </w:rPr>
            </w:pPr>
            <w:r>
              <w:rPr>
                <w:rFonts w:asciiTheme="majorBidi" w:hAnsiTheme="majorBidi" w:cstheme="majorBidi"/>
                <w:sz w:val="16"/>
                <w:szCs w:val="16"/>
                <w:lang w:val="en-GB"/>
              </w:rPr>
              <w:t>6</w:t>
            </w:r>
          </w:p>
        </w:tc>
      </w:tr>
      <w:tr w:rsidR="00B74389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355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B74389" w:rsidRPr="00DA24AC" w:rsidRDefault="00126E98" w:rsidP="00B74389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B74389" w:rsidRPr="00DA24AC" w:rsidRDefault="00B74389" w:rsidP="00D02FAB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The </w:t>
            </w:r>
            <w:r w:rsidR="00210F39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course </w:t>
            </w:r>
            <w:r w:rsidR="00D02FAB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objectives</w:t>
            </w:r>
            <w:r w:rsidR="00210F39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of this training program were achieved</w:t>
            </w:r>
            <w:r w:rsidR="001B117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,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and 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 will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be able to use what I </w:t>
            </w:r>
            <w:r w:rsidR="001C77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have 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learned during this training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in the practical life</w:t>
            </w:r>
            <w:r w:rsidR="001C5AE6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vAlign w:val="center"/>
          </w:tcPr>
          <w:p w:rsidR="00B74389" w:rsidRPr="00DA24AC" w:rsidRDefault="00B74389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B74389" w:rsidRPr="00DA24AC" w:rsidRDefault="00B74389" w:rsidP="005D1B91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  <w:lang w:bidi="ar-KW"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تم تحقيق أهداف التدريب</w:t>
            </w:r>
            <w:r w:rsidR="00DA24AC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،</w:t>
            </w:r>
            <w:r w:rsidR="00DA24AC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 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وأستطيع تطبيق ما تعلمته من التدريب في الحياة العملية</w:t>
            </w:r>
            <w:r w:rsidR="001C5AE6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  <w:lang w:bidi="ar-KW"/>
              </w:rPr>
              <w:t>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B74389" w:rsidRPr="00DA24AC" w:rsidRDefault="0056046E" w:rsidP="00B74389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</w:tr>
      <w:tr w:rsidR="00B74389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B74389" w:rsidRPr="00DA24AC" w:rsidRDefault="00126E98" w:rsidP="00B74389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B74389" w:rsidRPr="00DA24AC" w:rsidRDefault="00D02FAB" w:rsidP="00126E98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number of trainees was adequate.</w:t>
            </w:r>
            <w:bookmarkStart w:id="0" w:name="_GoBack"/>
            <w:bookmarkEnd w:id="0"/>
          </w:p>
        </w:tc>
        <w:tc>
          <w:tcPr>
            <w:tcW w:w="2193" w:type="dxa"/>
            <w:gridSpan w:val="2"/>
            <w:vAlign w:val="center"/>
          </w:tcPr>
          <w:p w:rsidR="00B74389" w:rsidRPr="00DA24AC" w:rsidRDefault="00B74389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B74389" w:rsidRPr="00DA24AC" w:rsidRDefault="00D02FAB" w:rsidP="005D1B91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  <w:lang w:val="en-GB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  <w:lang w:val="en-GB"/>
              </w:rPr>
              <w:t>عدد المتدربين كان مناسباً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B74389" w:rsidRPr="00DA24AC" w:rsidRDefault="0056046E" w:rsidP="00B74389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val="en-GB"/>
              </w:rPr>
            </w:pPr>
            <w:r>
              <w:rPr>
                <w:rFonts w:asciiTheme="majorBidi" w:hAnsiTheme="majorBidi" w:cstheme="majorBidi"/>
                <w:sz w:val="16"/>
                <w:szCs w:val="16"/>
                <w:lang w:val="en-GB"/>
              </w:rPr>
              <w:t>8</w:t>
            </w:r>
          </w:p>
        </w:tc>
      </w:tr>
      <w:tr w:rsidR="00703D1B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703D1B" w:rsidRPr="00DA24AC" w:rsidRDefault="00126E98" w:rsidP="00FD3542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703D1B" w:rsidRPr="00DA24AC" w:rsidRDefault="001C5AE6" w:rsidP="009B5FDA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</w:t>
            </w:r>
            <w:r w:rsidR="001C0F4F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venue, display and logistics </w:t>
            </w:r>
            <w:r w:rsidR="009B5FDA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were</w:t>
            </w:r>
            <w:r w:rsidR="001C0F4F"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adequate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193" w:type="dxa"/>
            <w:gridSpan w:val="2"/>
            <w:vAlign w:val="center"/>
          </w:tcPr>
          <w:p w:rsidR="00703D1B" w:rsidRPr="00DA24AC" w:rsidRDefault="00703D1B" w:rsidP="001C0F4F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703D1B" w:rsidRPr="00DA24AC" w:rsidRDefault="00703D1B" w:rsidP="00C9534D">
            <w:pPr>
              <w:bidi/>
              <w:spacing w:before="40"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JO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 xml:space="preserve">قاعة التدريب </w:t>
            </w:r>
            <w:r w:rsidR="001C5AE6"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  <w:lang w:bidi="ar-JO"/>
              </w:rPr>
              <w:t>وأجهزة العرض ومستلزمات التدريب كانت مناسبة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703D1B" w:rsidRPr="00DA24AC" w:rsidRDefault="0056046E" w:rsidP="00703D1B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</w:tr>
      <w:tr w:rsidR="001C5AE6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1C5AE6" w:rsidRPr="00DA24AC" w:rsidRDefault="00126E98" w:rsidP="001C5AE6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1C5AE6" w:rsidRPr="00DA24AC" w:rsidRDefault="001C5AE6" w:rsidP="00C9534D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Refreshments and meals were adequate.</w:t>
            </w:r>
          </w:p>
        </w:tc>
        <w:tc>
          <w:tcPr>
            <w:tcW w:w="2193" w:type="dxa"/>
            <w:gridSpan w:val="2"/>
            <w:vAlign w:val="center"/>
          </w:tcPr>
          <w:p w:rsidR="001C5AE6" w:rsidRPr="00DA24AC" w:rsidRDefault="001C5AE6" w:rsidP="001C5AE6">
            <w:pPr>
              <w:spacing w:after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1C5AE6" w:rsidRPr="00DA24AC" w:rsidRDefault="001C5AE6" w:rsidP="001C5AE6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 xml:space="preserve">الضيافة والوجبات </w:t>
            </w: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كانت مناسبة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1C5AE6" w:rsidRPr="00DA24AC" w:rsidRDefault="0056046E" w:rsidP="001C5AE6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</w:tr>
      <w:tr w:rsidR="001C5AE6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1C5AE6" w:rsidRPr="00DA24AC" w:rsidRDefault="00126E98" w:rsidP="001C5AE6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11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1C5AE6" w:rsidRPr="00DA24AC" w:rsidRDefault="001C5AE6" w:rsidP="001C5AE6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Parking and directions were adequate.</w:t>
            </w:r>
          </w:p>
        </w:tc>
        <w:tc>
          <w:tcPr>
            <w:tcW w:w="2193" w:type="dxa"/>
            <w:gridSpan w:val="2"/>
            <w:vAlign w:val="center"/>
          </w:tcPr>
          <w:p w:rsidR="001C5AE6" w:rsidRPr="00DA24AC" w:rsidRDefault="001C5AE6" w:rsidP="001C5AE6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1C5AE6" w:rsidRPr="00DA24AC" w:rsidRDefault="001C5AE6" w:rsidP="001C5AE6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  <w:t>مواقف المركبات والتوجيهات كانت مناسبة</w:t>
            </w: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1C5AE6" w:rsidRPr="00DA24AC" w:rsidRDefault="0056046E" w:rsidP="001C5AE6">
            <w:pPr>
              <w:bidi/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</w:tr>
      <w:tr w:rsidR="001C5AE6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424"/>
        </w:trPr>
        <w:tc>
          <w:tcPr>
            <w:tcW w:w="581" w:type="dxa"/>
            <w:tcBorders>
              <w:left w:val="double" w:sz="4" w:space="0" w:color="auto"/>
            </w:tcBorders>
            <w:vAlign w:val="center"/>
          </w:tcPr>
          <w:p w:rsidR="001C5AE6" w:rsidRPr="00DA24AC" w:rsidRDefault="00126E98" w:rsidP="001C5AE6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12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</w:tcBorders>
            <w:vAlign w:val="center"/>
          </w:tcPr>
          <w:p w:rsidR="001C5AE6" w:rsidRPr="00DA24AC" w:rsidRDefault="001C5AE6" w:rsidP="001C5AE6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Scheduling and timing were adequate.</w:t>
            </w:r>
          </w:p>
        </w:tc>
        <w:tc>
          <w:tcPr>
            <w:tcW w:w="2193" w:type="dxa"/>
            <w:gridSpan w:val="2"/>
            <w:vAlign w:val="center"/>
          </w:tcPr>
          <w:p w:rsidR="001C5AE6" w:rsidRPr="00DA24AC" w:rsidRDefault="001C5AE6" w:rsidP="001C5AE6">
            <w:pPr>
              <w:spacing w:after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right w:val="double" w:sz="4" w:space="0" w:color="auto"/>
            </w:tcBorders>
            <w:vAlign w:val="center"/>
          </w:tcPr>
          <w:p w:rsidR="001C5AE6" w:rsidRPr="00DA24AC" w:rsidRDefault="001C5AE6" w:rsidP="00890A28">
            <w:pPr>
              <w:bidi/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جدول البرنامج والوقت مناسب.</w:t>
            </w:r>
          </w:p>
        </w:tc>
        <w:tc>
          <w:tcPr>
            <w:tcW w:w="630" w:type="dxa"/>
            <w:tcBorders>
              <w:right w:val="double" w:sz="4" w:space="0" w:color="auto"/>
            </w:tcBorders>
            <w:vAlign w:val="center"/>
          </w:tcPr>
          <w:p w:rsidR="001C5AE6" w:rsidRPr="00DA24AC" w:rsidRDefault="0056046E" w:rsidP="001C5AE6">
            <w:pPr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</w:tr>
      <w:tr w:rsidR="001C5AE6" w:rsidRPr="00DA24AC" w:rsidTr="00C9534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6"/>
          <w:wAfter w:w="7491" w:type="dxa"/>
          <w:trHeight w:val="237"/>
        </w:trPr>
        <w:tc>
          <w:tcPr>
            <w:tcW w:w="581" w:type="dxa"/>
            <w:tcBorders>
              <w:left w:val="double" w:sz="4" w:space="0" w:color="auto"/>
              <w:right w:val="single" w:sz="4" w:space="0" w:color="000000"/>
            </w:tcBorders>
            <w:vAlign w:val="center"/>
          </w:tcPr>
          <w:p w:rsidR="001C5AE6" w:rsidRPr="00DA24AC" w:rsidRDefault="00126E98" w:rsidP="001C5AE6">
            <w:pPr>
              <w:spacing w:after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DA24AC">
              <w:rPr>
                <w:rFonts w:asciiTheme="majorBidi" w:hAnsiTheme="majorBidi" w:cstheme="majorBidi"/>
                <w:sz w:val="18"/>
                <w:szCs w:val="18"/>
              </w:rPr>
              <w:t>13</w:t>
            </w:r>
          </w:p>
        </w:tc>
        <w:tc>
          <w:tcPr>
            <w:tcW w:w="3976" w:type="dxa"/>
            <w:gridSpan w:val="2"/>
            <w:tcBorders>
              <w:left w:val="double" w:sz="4" w:space="0" w:color="auto"/>
              <w:right w:val="single" w:sz="4" w:space="0" w:color="000000"/>
            </w:tcBorders>
            <w:vAlign w:val="center"/>
          </w:tcPr>
          <w:p w:rsidR="001C5AE6" w:rsidRPr="00DA24AC" w:rsidRDefault="001C5AE6" w:rsidP="001C5AE6">
            <w:pPr>
              <w:spacing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DA24A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The registration process was appropriate.</w:t>
            </w:r>
          </w:p>
        </w:tc>
        <w:tc>
          <w:tcPr>
            <w:tcW w:w="2193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C5AE6" w:rsidRPr="00DA24AC" w:rsidRDefault="001C5AE6" w:rsidP="001C5AE6">
            <w:pPr>
              <w:bidi/>
              <w:spacing w:before="60" w:after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  <w:r w:rsidRPr="00DA24AC">
              <w:rPr>
                <w:rFonts w:asciiTheme="majorBidi" w:hAnsiTheme="majorBidi" w:cstheme="majorBidi"/>
                <w:sz w:val="32"/>
                <w:szCs w:val="32"/>
              </w:rPr>
              <w:sym w:font="Wingdings 2" w:char="F099"/>
            </w:r>
          </w:p>
        </w:tc>
        <w:tc>
          <w:tcPr>
            <w:tcW w:w="3330" w:type="dxa"/>
            <w:gridSpan w:val="5"/>
            <w:tcBorders>
              <w:left w:val="single" w:sz="4" w:space="0" w:color="000000"/>
              <w:right w:val="double" w:sz="4" w:space="0" w:color="auto"/>
            </w:tcBorders>
          </w:tcPr>
          <w:p w:rsidR="001C5AE6" w:rsidRPr="00DA24AC" w:rsidRDefault="001C5AE6" w:rsidP="001C5AE6">
            <w:pPr>
              <w:bidi/>
              <w:spacing w:before="60" w:after="0"/>
              <w:jc w:val="both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rtl/>
              </w:rPr>
            </w:pPr>
            <w:r w:rsidRPr="00DA24AC">
              <w:rPr>
                <w:rFonts w:asciiTheme="majorBidi" w:hAnsiTheme="majorBidi" w:cstheme="majorBidi" w:hint="cs"/>
                <w:color w:val="000000" w:themeColor="text1"/>
                <w:sz w:val="16"/>
                <w:szCs w:val="16"/>
                <w:rtl/>
              </w:rPr>
              <w:t>إجراءات التسجيل كانت مناسبة.</w:t>
            </w:r>
          </w:p>
        </w:tc>
        <w:tc>
          <w:tcPr>
            <w:tcW w:w="630" w:type="dxa"/>
            <w:tcBorders>
              <w:left w:val="single" w:sz="4" w:space="0" w:color="000000"/>
              <w:right w:val="double" w:sz="4" w:space="0" w:color="auto"/>
            </w:tcBorders>
            <w:vAlign w:val="center"/>
          </w:tcPr>
          <w:p w:rsidR="001C5AE6" w:rsidRPr="00DA24AC" w:rsidRDefault="0056046E" w:rsidP="001C5AE6">
            <w:pPr>
              <w:spacing w:after="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</w:tr>
    </w:tbl>
    <w:p w:rsidR="009A502E" w:rsidRPr="003C78D3" w:rsidRDefault="009A502E" w:rsidP="009A502E">
      <w:pPr>
        <w:spacing w:after="0"/>
        <w:rPr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Y="61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B02788" w:rsidRPr="00DA24AC" w:rsidTr="00B02788">
        <w:tc>
          <w:tcPr>
            <w:tcW w:w="10456" w:type="dxa"/>
          </w:tcPr>
          <w:p w:rsidR="00B02788" w:rsidRPr="00DA24AC" w:rsidRDefault="00B02788" w:rsidP="00B02788">
            <w:pPr>
              <w:spacing w:after="0"/>
              <w:jc w:val="right"/>
              <w:rPr>
                <w:b/>
                <w:bCs/>
                <w:sz w:val="16"/>
                <w:szCs w:val="16"/>
              </w:rPr>
            </w:pPr>
            <w:r w:rsidRPr="00DA24AC">
              <w:rPr>
                <w:b/>
                <w:bCs/>
                <w:sz w:val="14"/>
                <w:szCs w:val="14"/>
              </w:rPr>
              <w:t>Other Comments:</w:t>
            </w:r>
            <w:r w:rsidRPr="00DA24AC">
              <w:rPr>
                <w:rFonts w:hint="cs"/>
                <w:b/>
                <w:bCs/>
                <w:sz w:val="16"/>
                <w:szCs w:val="16"/>
                <w:rtl/>
                <w:lang w:val="en-GB"/>
              </w:rPr>
              <w:t xml:space="preserve"> ملاحظات أخرى:                                                                                                                                            </w:t>
            </w:r>
          </w:p>
          <w:p w:rsidR="00B02788" w:rsidRDefault="00B02788" w:rsidP="00B02788">
            <w:pPr>
              <w:spacing w:after="0"/>
              <w:jc w:val="center"/>
              <w:rPr>
                <w:sz w:val="2"/>
                <w:szCs w:val="2"/>
                <w:lang w:bidi="ar-JO"/>
              </w:rPr>
            </w:pPr>
          </w:p>
          <w:p w:rsidR="00B02788" w:rsidRDefault="00B02788" w:rsidP="00B02788">
            <w:pPr>
              <w:spacing w:after="0"/>
              <w:jc w:val="center"/>
              <w:rPr>
                <w:sz w:val="2"/>
                <w:szCs w:val="2"/>
                <w:lang w:bidi="ar-JO"/>
              </w:rPr>
            </w:pPr>
          </w:p>
          <w:p w:rsidR="00B02788" w:rsidRDefault="00B02788" w:rsidP="00B02788">
            <w:pPr>
              <w:spacing w:after="0"/>
              <w:jc w:val="center"/>
              <w:rPr>
                <w:sz w:val="2"/>
                <w:szCs w:val="2"/>
                <w:lang w:bidi="ar-JO"/>
              </w:rPr>
            </w:pPr>
          </w:p>
          <w:p w:rsidR="00B02788" w:rsidRDefault="00B02788" w:rsidP="00B02788">
            <w:pPr>
              <w:spacing w:after="0"/>
              <w:jc w:val="center"/>
              <w:rPr>
                <w:sz w:val="2"/>
                <w:szCs w:val="2"/>
                <w:lang w:bidi="ar-JO"/>
              </w:rPr>
            </w:pPr>
          </w:p>
          <w:p w:rsidR="00B02788" w:rsidRPr="001C0F4F" w:rsidRDefault="00B02788" w:rsidP="00B02788">
            <w:pPr>
              <w:spacing w:after="0"/>
              <w:jc w:val="center"/>
              <w:rPr>
                <w:sz w:val="2"/>
                <w:szCs w:val="2"/>
                <w:lang w:bidi="ar-JO"/>
              </w:rPr>
            </w:pPr>
          </w:p>
        </w:tc>
      </w:tr>
      <w:tr w:rsidR="00B02788" w:rsidRPr="00DA24AC" w:rsidTr="00B02788">
        <w:tc>
          <w:tcPr>
            <w:tcW w:w="10456" w:type="dxa"/>
          </w:tcPr>
          <w:p w:rsidR="00B02788" w:rsidRPr="00DA24AC" w:rsidRDefault="00B02788" w:rsidP="00B02788">
            <w:pPr>
              <w:bidi/>
              <w:jc w:val="both"/>
              <w:rPr>
                <w:b/>
                <w:bCs/>
                <w:sz w:val="10"/>
                <w:szCs w:val="10"/>
                <w:rtl/>
                <w:lang w:val="en-GB"/>
              </w:rPr>
            </w:pPr>
          </w:p>
        </w:tc>
      </w:tr>
      <w:tr w:rsidR="00B02788" w:rsidRPr="00DA24AC" w:rsidTr="00B02788">
        <w:tc>
          <w:tcPr>
            <w:tcW w:w="10456" w:type="dxa"/>
            <w:tcBorders>
              <w:top w:val="dashed" w:sz="4" w:space="0" w:color="000000"/>
              <w:bottom w:val="dashed" w:sz="4" w:space="0" w:color="000000"/>
            </w:tcBorders>
          </w:tcPr>
          <w:p w:rsidR="00B02788" w:rsidRPr="00DA24AC" w:rsidRDefault="00B02788" w:rsidP="00B02788">
            <w:pPr>
              <w:bidi/>
              <w:jc w:val="both"/>
              <w:rPr>
                <w:b/>
                <w:bCs/>
                <w:sz w:val="10"/>
                <w:szCs w:val="10"/>
                <w:rtl/>
                <w:lang w:val="en-GB"/>
              </w:rPr>
            </w:pPr>
          </w:p>
        </w:tc>
      </w:tr>
      <w:tr w:rsidR="00B02788" w:rsidRPr="00DA24AC" w:rsidTr="00B02788">
        <w:trPr>
          <w:trHeight w:val="328"/>
        </w:trPr>
        <w:tc>
          <w:tcPr>
            <w:tcW w:w="10456" w:type="dxa"/>
          </w:tcPr>
          <w:p w:rsidR="00B02788" w:rsidRPr="00DA24AC" w:rsidRDefault="00B02788" w:rsidP="00B02788">
            <w:pPr>
              <w:bidi/>
              <w:jc w:val="both"/>
              <w:rPr>
                <w:b/>
                <w:bCs/>
                <w:sz w:val="16"/>
                <w:szCs w:val="16"/>
                <w:rtl/>
                <w:lang w:val="en-GB"/>
              </w:rPr>
            </w:pPr>
          </w:p>
        </w:tc>
      </w:tr>
      <w:tr w:rsidR="00B02788" w:rsidRPr="00DA24AC" w:rsidTr="00B02788">
        <w:tc>
          <w:tcPr>
            <w:tcW w:w="10456" w:type="dxa"/>
            <w:tcBorders>
              <w:top w:val="dashed" w:sz="4" w:space="0" w:color="000000"/>
            </w:tcBorders>
          </w:tcPr>
          <w:p w:rsidR="00B02788" w:rsidRPr="00DA24AC" w:rsidRDefault="00B02788" w:rsidP="00B02788">
            <w:pPr>
              <w:bidi/>
              <w:jc w:val="both"/>
              <w:rPr>
                <w:b/>
                <w:bCs/>
                <w:sz w:val="10"/>
                <w:szCs w:val="10"/>
                <w:rtl/>
                <w:lang w:val="en-GB"/>
              </w:rPr>
            </w:pPr>
          </w:p>
        </w:tc>
      </w:tr>
    </w:tbl>
    <w:p w:rsidR="00D441CF" w:rsidRDefault="00D441CF" w:rsidP="00250D9B">
      <w:pPr>
        <w:rPr>
          <w:sz w:val="2"/>
          <w:szCs w:val="2"/>
        </w:rPr>
      </w:pPr>
    </w:p>
    <w:p w:rsidR="005D1B91" w:rsidRDefault="005D1B91" w:rsidP="00250D9B">
      <w:pPr>
        <w:rPr>
          <w:sz w:val="2"/>
          <w:szCs w:val="2"/>
        </w:rPr>
      </w:pPr>
    </w:p>
    <w:p w:rsidR="00D441CF" w:rsidRPr="00C47192" w:rsidRDefault="00D441CF" w:rsidP="00250D9B">
      <w:pPr>
        <w:rPr>
          <w:sz w:val="2"/>
          <w:szCs w:val="2"/>
        </w:rPr>
      </w:pPr>
    </w:p>
    <w:sectPr w:rsidR="00D441CF" w:rsidRPr="00C47192" w:rsidSect="00227E70">
      <w:headerReference w:type="default" r:id="rId12"/>
      <w:pgSz w:w="12242" w:h="15842" w:code="1"/>
      <w:pgMar w:top="1702" w:right="1022" w:bottom="709" w:left="1022" w:header="14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9F1" w:rsidRDefault="007B59F1" w:rsidP="00C801EE">
      <w:pPr>
        <w:spacing w:after="0" w:line="240" w:lineRule="auto"/>
      </w:pPr>
      <w:r>
        <w:separator/>
      </w:r>
    </w:p>
  </w:endnote>
  <w:endnote w:type="continuationSeparator" w:id="0">
    <w:p w:rsidR="007B59F1" w:rsidRDefault="007B59F1" w:rsidP="00C80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ertisingMedium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9F1" w:rsidRDefault="007B59F1" w:rsidP="00C801EE">
      <w:pPr>
        <w:spacing w:after="0" w:line="240" w:lineRule="auto"/>
      </w:pPr>
      <w:r>
        <w:separator/>
      </w:r>
    </w:p>
  </w:footnote>
  <w:footnote w:type="continuationSeparator" w:id="0">
    <w:p w:rsidR="007B59F1" w:rsidRDefault="007B59F1" w:rsidP="00C801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4ADF" w:rsidRPr="00B90A02" w:rsidRDefault="00D12569" w:rsidP="004D4339">
    <w:pPr>
      <w:pStyle w:val="Header"/>
      <w:ind w:hanging="540"/>
      <w:jc w:val="cent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473CC0BD" wp14:editId="00BAECBA">
          <wp:simplePos x="0" y="0"/>
          <wp:positionH relativeFrom="column">
            <wp:posOffset>-487045</wp:posOffset>
          </wp:positionH>
          <wp:positionV relativeFrom="page">
            <wp:posOffset>114300</wp:posOffset>
          </wp:positionV>
          <wp:extent cx="7392494" cy="809625"/>
          <wp:effectExtent l="0" t="0" r="0" b="0"/>
          <wp:wrapNone/>
          <wp:docPr id="16" name="Picture 1" descr="new-form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-form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92494" cy="80962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32DF6"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E185BC9" wp14:editId="2785FB0C">
              <wp:simplePos x="0" y="0"/>
              <wp:positionH relativeFrom="column">
                <wp:align>center</wp:align>
              </wp:positionH>
              <wp:positionV relativeFrom="paragraph">
                <wp:posOffset>882015</wp:posOffset>
              </wp:positionV>
              <wp:extent cx="7019925" cy="8540750"/>
              <wp:effectExtent l="9525" t="15240" r="9525" b="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19925" cy="8540750"/>
                        <a:chOff x="489" y="2101"/>
                        <a:chExt cx="11259" cy="13450"/>
                      </a:xfrm>
                    </wpg:grpSpPr>
                    <wps:wsp>
                      <wps:cNvPr id="3" name="AutoShape 2"/>
                      <wps:cNvSpPr>
                        <a:spLocks noChangeArrowheads="1"/>
                      </wps:cNvSpPr>
                      <wps:spPr bwMode="auto">
                        <a:xfrm>
                          <a:off x="489" y="2101"/>
                          <a:ext cx="11259" cy="13115"/>
                        </a:xfrm>
                        <a:prstGeom prst="roundRect">
                          <a:avLst>
                            <a:gd name="adj" fmla="val 1639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743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614" y="15119"/>
                          <a:ext cx="11016" cy="4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A4ADF" w:rsidRPr="00990912" w:rsidRDefault="004A4ADF" w:rsidP="0005580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90912">
                              <w:rPr>
                                <w:sz w:val="24"/>
                                <w:szCs w:val="24"/>
                              </w:rPr>
                              <w:t xml:space="preserve">Form# </w:t>
                            </w:r>
                            <w:r w:rsidRPr="000062A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</w:t>
                            </w:r>
                            <w:r w:rsidR="0005580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6</w:t>
                            </w:r>
                            <w:r w:rsidR="001B145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00</w:t>
                            </w:r>
                            <w:r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>-</w:t>
                            </w:r>
                            <w:r w:rsidR="00055809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>24</w:t>
                            </w:r>
                            <w:r w:rsidR="00697596">
                              <w:rPr>
                                <w:rFonts w:hint="cs"/>
                                <w:b/>
                                <w:bCs/>
                                <w:color w:val="00642D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97596" w:rsidRPr="00697596">
                              <w:rPr>
                                <w:sz w:val="24"/>
                                <w:szCs w:val="24"/>
                              </w:rPr>
                              <w:t>rev.</w:t>
                            </w:r>
                            <w:r w:rsidR="00055809">
                              <w:rPr>
                                <w:sz w:val="24"/>
                                <w:szCs w:val="24"/>
                              </w:rPr>
                              <w:t xml:space="preserve"> b</w:t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  <w:r w:rsidR="0093110D">
                              <w:rPr>
                                <w:b/>
                                <w:bCs/>
                                <w:color w:val="00642D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6" o:spid="_x0000_s1026" style="position:absolute;left:0;text-align:left;margin-left:0;margin-top:69.45pt;width:552.75pt;height:672.5pt;z-index:251657728;mso-position-horizontal:center" coordorigin="489,2101" coordsize="11259,13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">
              <v:roundrect id="AutoShape 2" o:spid="_x0000_s1027" style="position:absolute;left:489;top:2101;width:11259;height:13115;visibility:visible;mso-wrap-style:square;v-text-anchor:top" arcsize="1074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Y3esMA&#10;AADaAAAADwAAAGRycy9kb3ducmV2LnhtbESP3WoCMRSE7wu+QziCdzWr0uquRrGFgjeF+vMAh80x&#10;u7g5WTdRs336plDo5TAz3zCrTbSNuFPna8cKJuMMBHHpdM1Gwen48bwA4QOyxsYxKejJw2Y9eFph&#10;od2D93Q/BCMShH2BCqoQ2kJKX1Zk0Y9dS5y8s+sshiQ7I3WHjwS3jZxm2au0WHNaqLCl94rKy+Fm&#10;FRjzte0/r/l3/lLfzC7mcf7WR6VGw7hdgggUw3/4r73TCmbweyXdAL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wY3esMAAADaAAAADwAAAAAAAAAAAAAAAACYAgAAZHJzL2Rv&#10;d25yZXYueG1sUEsFBgAAAAAEAAQA9QAAAIgDAAAAAA==&#10;" strokecolor="#007434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614;top:15119;width:11016;height:4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Qx8EA&#10;AADaAAAADwAAAGRycy9kb3ducmV2LnhtbESPT4vCMBTE74LfITzBmyaKiluNIoqwJxf/7MLeHs2z&#10;LTYvpYm2++03guBxmJnfMMt1a0vxoNoXjjWMhgoEcepMwZmGy3k/mIPwAdlg6Zg0/JGH9arbWWJi&#10;XMNHepxCJiKEfYIa8hCqREqf5mTRD11FHL2rqy2GKOtMmhqbCLelHCs1kxYLjgs5VrTNKb2d7lbD&#10;9+H6+zNRX9nOTqvGtUqy/ZBa93vtZgEiUBve4Vf702iYwPNKvAFy9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2kMfBAAAA2gAAAA8AAAAAAAAAAAAAAAAAmAIAAGRycy9kb3du&#10;cmV2LnhtbFBLBQYAAAAABAAEAPUAAACGAwAAAAA=&#10;" filled="f" stroked="f">
                <v:textbox>
                  <w:txbxContent>
                    <w:p w:rsidR="004A4ADF" w:rsidRPr="00990912" w:rsidRDefault="004A4ADF" w:rsidP="00055809">
                      <w:pPr>
                        <w:rPr>
                          <w:sz w:val="24"/>
                          <w:szCs w:val="24"/>
                        </w:rPr>
                      </w:pPr>
                      <w:r w:rsidRPr="00990912">
                        <w:rPr>
                          <w:sz w:val="24"/>
                          <w:szCs w:val="24"/>
                        </w:rPr>
                        <w:t xml:space="preserve">Form# </w:t>
                      </w:r>
                      <w:r w:rsidRPr="000062AF">
                        <w:rPr>
                          <w:b/>
                          <w:bCs/>
                          <w:sz w:val="24"/>
                          <w:szCs w:val="24"/>
                        </w:rPr>
                        <w:t>F</w:t>
                      </w:r>
                      <w:r w:rsidR="00055809">
                        <w:rPr>
                          <w:b/>
                          <w:bCs/>
                          <w:sz w:val="24"/>
                          <w:szCs w:val="24"/>
                        </w:rPr>
                        <w:t>6</w:t>
                      </w:r>
                      <w:r w:rsidR="001B1455">
                        <w:rPr>
                          <w:b/>
                          <w:bCs/>
                          <w:sz w:val="24"/>
                          <w:szCs w:val="24"/>
                        </w:rPr>
                        <w:t>00</w:t>
                      </w:r>
                      <w:r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>-</w:t>
                      </w:r>
                      <w:r w:rsidR="00055809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>24</w:t>
                      </w:r>
                      <w:r w:rsidR="00697596">
                        <w:rPr>
                          <w:rFonts w:hint="cs"/>
                          <w:b/>
                          <w:bCs/>
                          <w:color w:val="00642D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97596" w:rsidRPr="00697596">
                        <w:rPr>
                          <w:sz w:val="24"/>
                          <w:szCs w:val="24"/>
                        </w:rPr>
                        <w:t>rev.</w:t>
                      </w:r>
                      <w:r w:rsidR="00055809">
                        <w:rPr>
                          <w:sz w:val="24"/>
                          <w:szCs w:val="24"/>
                        </w:rPr>
                        <w:t xml:space="preserve"> b</w:t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  <w:r w:rsidR="0093110D">
                        <w:rPr>
                          <w:b/>
                          <w:bCs/>
                          <w:color w:val="00642D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148FA"/>
    <w:multiLevelType w:val="multilevel"/>
    <w:tmpl w:val="B724997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>
    <w:nsid w:val="00EB67B9"/>
    <w:multiLevelType w:val="hybridMultilevel"/>
    <w:tmpl w:val="10B41A6E"/>
    <w:lvl w:ilvl="0" w:tplc="461E52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color w:val="212121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49C0D99"/>
    <w:multiLevelType w:val="hybridMultilevel"/>
    <w:tmpl w:val="C1D45E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E85A33"/>
    <w:multiLevelType w:val="hybridMultilevel"/>
    <w:tmpl w:val="4A1C826A"/>
    <w:lvl w:ilvl="0" w:tplc="A3D221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AEA4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F4D7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8A6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F8B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9ED2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C255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39438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8810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42046E5"/>
    <w:multiLevelType w:val="hybridMultilevel"/>
    <w:tmpl w:val="E66AFEC8"/>
    <w:lvl w:ilvl="0" w:tplc="1C344C28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1847A6"/>
    <w:multiLevelType w:val="multilevel"/>
    <w:tmpl w:val="F0605B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>
    <w:nsid w:val="217667AB"/>
    <w:multiLevelType w:val="hybridMultilevel"/>
    <w:tmpl w:val="C98A4D1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>
    <w:nsid w:val="24B72A65"/>
    <w:multiLevelType w:val="hybridMultilevel"/>
    <w:tmpl w:val="C65C6FEE"/>
    <w:lvl w:ilvl="0" w:tplc="622814F4">
      <w:start w:val="1"/>
      <w:numFmt w:val="decimal"/>
      <w:lvlText w:val="%1.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3D556A"/>
    <w:multiLevelType w:val="hybridMultilevel"/>
    <w:tmpl w:val="1408BDB4"/>
    <w:lvl w:ilvl="0" w:tplc="7334F6C2">
      <w:start w:val="7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A97994"/>
    <w:multiLevelType w:val="hybridMultilevel"/>
    <w:tmpl w:val="EA86A992"/>
    <w:lvl w:ilvl="0" w:tplc="1C344C28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40"/>
      </w:rPr>
    </w:lvl>
    <w:lvl w:ilvl="1" w:tplc="0DC6AA8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  <w:color w:val="FF0000"/>
      </w:rPr>
    </w:lvl>
    <w:lvl w:ilvl="2" w:tplc="CE66DD52">
      <w:start w:val="1"/>
      <w:numFmt w:val="bullet"/>
      <w:lvlText w:val=""/>
      <w:lvlJc w:val="left"/>
      <w:pPr>
        <w:ind w:left="2160" w:hanging="360"/>
      </w:pPr>
      <w:rPr>
        <w:rFonts w:ascii="Symbol" w:hAnsi="Symbol" w:cs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C87E4B"/>
    <w:multiLevelType w:val="hybridMultilevel"/>
    <w:tmpl w:val="54501C3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465ECF"/>
    <w:multiLevelType w:val="hybridMultilevel"/>
    <w:tmpl w:val="C65C6FEE"/>
    <w:lvl w:ilvl="0" w:tplc="622814F4">
      <w:start w:val="1"/>
      <w:numFmt w:val="decimal"/>
      <w:lvlText w:val="%1.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7A1A1C"/>
    <w:multiLevelType w:val="hybridMultilevel"/>
    <w:tmpl w:val="D3BEB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CC7FFC">
      <w:numFmt w:val="bullet"/>
      <w:lvlText w:val="•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49876BB"/>
    <w:multiLevelType w:val="hybridMultilevel"/>
    <w:tmpl w:val="319C8E52"/>
    <w:lvl w:ilvl="0" w:tplc="622814F4">
      <w:start w:val="1"/>
      <w:numFmt w:val="decimal"/>
      <w:lvlText w:val="%1.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65"/>
        </w:tabs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85"/>
        </w:tabs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05"/>
        </w:tabs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25"/>
        </w:tabs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45"/>
        </w:tabs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65"/>
        </w:tabs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85"/>
        </w:tabs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05"/>
        </w:tabs>
        <w:ind w:left="7605" w:hanging="180"/>
      </w:pPr>
    </w:lvl>
  </w:abstractNum>
  <w:abstractNum w:abstractNumId="14">
    <w:nsid w:val="3CE44A2D"/>
    <w:multiLevelType w:val="hybridMultilevel"/>
    <w:tmpl w:val="E80CB5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693D1B"/>
    <w:multiLevelType w:val="hybridMultilevel"/>
    <w:tmpl w:val="C5CA5FEA"/>
    <w:lvl w:ilvl="0" w:tplc="8C4473A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8A5B6D"/>
    <w:multiLevelType w:val="hybridMultilevel"/>
    <w:tmpl w:val="499AEED4"/>
    <w:lvl w:ilvl="0" w:tplc="82822148">
      <w:start w:val="1"/>
      <w:numFmt w:val="bullet"/>
      <w:lvlText w:val="□"/>
      <w:lvlJc w:val="left"/>
      <w:pPr>
        <w:tabs>
          <w:tab w:val="num" w:pos="1080"/>
        </w:tabs>
        <w:ind w:left="1152" w:hanging="72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46E7160"/>
    <w:multiLevelType w:val="hybridMultilevel"/>
    <w:tmpl w:val="969075DC"/>
    <w:lvl w:ilvl="0" w:tplc="1C344C28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0A3B6D"/>
    <w:multiLevelType w:val="hybridMultilevel"/>
    <w:tmpl w:val="03820DB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CAD5327"/>
    <w:multiLevelType w:val="hybridMultilevel"/>
    <w:tmpl w:val="8A4ABE14"/>
    <w:lvl w:ilvl="0" w:tplc="1C344C28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  <w:sz w:val="40"/>
      </w:rPr>
    </w:lvl>
    <w:lvl w:ilvl="1" w:tplc="0DC6AA8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  <w:color w:val="FF0000"/>
      </w:rPr>
    </w:lvl>
    <w:lvl w:ilvl="2" w:tplc="0DC6AA84">
      <w:start w:val="1"/>
      <w:numFmt w:val="bullet"/>
      <w:lvlText w:val=""/>
      <w:lvlJc w:val="left"/>
      <w:pPr>
        <w:ind w:left="2160" w:hanging="360"/>
      </w:pPr>
      <w:rPr>
        <w:rFonts w:ascii="Symbol" w:hAnsi="Symbol" w:hint="default"/>
        <w:color w:val="FF000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811536"/>
    <w:multiLevelType w:val="hybridMultilevel"/>
    <w:tmpl w:val="C4AC8A0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1DE7091"/>
    <w:multiLevelType w:val="hybridMultilevel"/>
    <w:tmpl w:val="47EA2B12"/>
    <w:lvl w:ilvl="0" w:tplc="A566D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6D1676E"/>
    <w:multiLevelType w:val="hybridMultilevel"/>
    <w:tmpl w:val="896C9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2E0C4A"/>
    <w:multiLevelType w:val="hybridMultilevel"/>
    <w:tmpl w:val="4D1483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FED595B"/>
    <w:multiLevelType w:val="multilevel"/>
    <w:tmpl w:val="6D8E6E3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>
    <w:nsid w:val="60777AC2"/>
    <w:multiLevelType w:val="hybridMultilevel"/>
    <w:tmpl w:val="C65C6FEE"/>
    <w:lvl w:ilvl="0" w:tplc="622814F4">
      <w:start w:val="1"/>
      <w:numFmt w:val="decimal"/>
      <w:lvlText w:val="%1.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B3343B"/>
    <w:multiLevelType w:val="hybridMultilevel"/>
    <w:tmpl w:val="C5CA5FEA"/>
    <w:lvl w:ilvl="0" w:tplc="8C4473A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D41DA6"/>
    <w:multiLevelType w:val="hybridMultilevel"/>
    <w:tmpl w:val="18444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1500EB"/>
    <w:multiLevelType w:val="hybridMultilevel"/>
    <w:tmpl w:val="CEC25C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6A9651CC"/>
    <w:multiLevelType w:val="multilevel"/>
    <w:tmpl w:val="785A8942"/>
    <w:lvl w:ilvl="0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2280" w:hanging="48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0">
    <w:nsid w:val="6F893581"/>
    <w:multiLevelType w:val="hybridMultilevel"/>
    <w:tmpl w:val="C65C6FEE"/>
    <w:lvl w:ilvl="0" w:tplc="622814F4">
      <w:start w:val="1"/>
      <w:numFmt w:val="decimal"/>
      <w:lvlText w:val="%1."/>
      <w:lvlJc w:val="left"/>
      <w:pPr>
        <w:tabs>
          <w:tab w:val="num" w:pos="1845"/>
        </w:tabs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4D7CBC"/>
    <w:multiLevelType w:val="singleLevel"/>
    <w:tmpl w:val="461E5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color w:val="212121"/>
      </w:rPr>
    </w:lvl>
  </w:abstractNum>
  <w:abstractNum w:abstractNumId="32">
    <w:nsid w:val="73153E99"/>
    <w:multiLevelType w:val="hybridMultilevel"/>
    <w:tmpl w:val="87C878E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77316389"/>
    <w:multiLevelType w:val="hybridMultilevel"/>
    <w:tmpl w:val="A8DC8C24"/>
    <w:lvl w:ilvl="0" w:tplc="1C344C28">
      <w:start w:val="1"/>
      <w:numFmt w:val="bullet"/>
      <w:lvlText w:val=""/>
      <w:lvlJc w:val="left"/>
      <w:pPr>
        <w:ind w:left="1800" w:hanging="360"/>
      </w:pPr>
      <w:rPr>
        <w:rFonts w:ascii="Webdings" w:hAnsi="Webdings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78EF3BDA"/>
    <w:multiLevelType w:val="hybridMultilevel"/>
    <w:tmpl w:val="24482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D951E3F"/>
    <w:multiLevelType w:val="hybridMultilevel"/>
    <w:tmpl w:val="7CB6C940"/>
    <w:lvl w:ilvl="0" w:tplc="9154B196">
      <w:start w:val="1"/>
      <w:numFmt w:val="decimal"/>
      <w:lvlText w:val="%1 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2"/>
  </w:num>
  <w:num w:numId="4">
    <w:abstractNumId w:val="18"/>
  </w:num>
  <w:num w:numId="5">
    <w:abstractNumId w:val="32"/>
  </w:num>
  <w:num w:numId="6">
    <w:abstractNumId w:val="35"/>
  </w:num>
  <w:num w:numId="7">
    <w:abstractNumId w:val="14"/>
  </w:num>
  <w:num w:numId="8">
    <w:abstractNumId w:val="16"/>
  </w:num>
  <w:num w:numId="9">
    <w:abstractNumId w:val="28"/>
  </w:num>
  <w:num w:numId="10">
    <w:abstractNumId w:val="26"/>
  </w:num>
  <w:num w:numId="11">
    <w:abstractNumId w:val="10"/>
  </w:num>
  <w:num w:numId="12">
    <w:abstractNumId w:val="15"/>
  </w:num>
  <w:num w:numId="13">
    <w:abstractNumId w:val="6"/>
  </w:num>
  <w:num w:numId="14">
    <w:abstractNumId w:val="34"/>
  </w:num>
  <w:num w:numId="15">
    <w:abstractNumId w:val="13"/>
  </w:num>
  <w:num w:numId="16">
    <w:abstractNumId w:val="30"/>
  </w:num>
  <w:num w:numId="17">
    <w:abstractNumId w:val="27"/>
  </w:num>
  <w:num w:numId="18">
    <w:abstractNumId w:val="11"/>
  </w:num>
  <w:num w:numId="19">
    <w:abstractNumId w:val="25"/>
  </w:num>
  <w:num w:numId="20">
    <w:abstractNumId w:val="7"/>
  </w:num>
  <w:num w:numId="21">
    <w:abstractNumId w:val="1"/>
  </w:num>
  <w:num w:numId="22">
    <w:abstractNumId w:val="20"/>
  </w:num>
  <w:num w:numId="23">
    <w:abstractNumId w:val="21"/>
  </w:num>
  <w:num w:numId="24">
    <w:abstractNumId w:val="31"/>
  </w:num>
  <w:num w:numId="25">
    <w:abstractNumId w:val="12"/>
  </w:num>
  <w:num w:numId="26">
    <w:abstractNumId w:val="5"/>
  </w:num>
  <w:num w:numId="27">
    <w:abstractNumId w:val="0"/>
  </w:num>
  <w:num w:numId="28">
    <w:abstractNumId w:val="29"/>
  </w:num>
  <w:num w:numId="29">
    <w:abstractNumId w:val="24"/>
  </w:num>
  <w:num w:numId="30">
    <w:abstractNumId w:val="33"/>
  </w:num>
  <w:num w:numId="31">
    <w:abstractNumId w:val="17"/>
  </w:num>
  <w:num w:numId="32">
    <w:abstractNumId w:val="4"/>
  </w:num>
  <w:num w:numId="33">
    <w:abstractNumId w:val="19"/>
  </w:num>
  <w:num w:numId="34">
    <w:abstractNumId w:val="9"/>
  </w:num>
  <w:num w:numId="35">
    <w:abstractNumId w:val="22"/>
  </w:num>
  <w:num w:numId="36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 style="mso-position-horizontal:center" fillcolor="white" strokecolor="#007434">
      <v:fill color="white"/>
      <v:stroke color="#007434" weight="1pt"/>
      <o:colormru v:ext="edit" colors="#00743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gCRhkbm5kbGSjpKwanFxZn5eSAFxrUAJrPVDCwAAAA="/>
  </w:docVars>
  <w:rsids>
    <w:rsidRoot w:val="00165C68"/>
    <w:rsid w:val="000000E8"/>
    <w:rsid w:val="000062AF"/>
    <w:rsid w:val="000078EA"/>
    <w:rsid w:val="00014A5D"/>
    <w:rsid w:val="0002042F"/>
    <w:rsid w:val="0002440F"/>
    <w:rsid w:val="00037A61"/>
    <w:rsid w:val="000447E2"/>
    <w:rsid w:val="00055809"/>
    <w:rsid w:val="00055FC8"/>
    <w:rsid w:val="00060891"/>
    <w:rsid w:val="00061B4C"/>
    <w:rsid w:val="0006517E"/>
    <w:rsid w:val="000732CF"/>
    <w:rsid w:val="00082703"/>
    <w:rsid w:val="00094226"/>
    <w:rsid w:val="000A62E5"/>
    <w:rsid w:val="000B2522"/>
    <w:rsid w:val="000B37C6"/>
    <w:rsid w:val="000C4BBD"/>
    <w:rsid w:val="000C5F43"/>
    <w:rsid w:val="000C7710"/>
    <w:rsid w:val="000D7227"/>
    <w:rsid w:val="000E5D44"/>
    <w:rsid w:val="00105149"/>
    <w:rsid w:val="00110D76"/>
    <w:rsid w:val="00113C38"/>
    <w:rsid w:val="00117BE8"/>
    <w:rsid w:val="0012458F"/>
    <w:rsid w:val="00126E98"/>
    <w:rsid w:val="00137F5B"/>
    <w:rsid w:val="00154296"/>
    <w:rsid w:val="00156990"/>
    <w:rsid w:val="0016021A"/>
    <w:rsid w:val="00160C1E"/>
    <w:rsid w:val="00161131"/>
    <w:rsid w:val="00165C68"/>
    <w:rsid w:val="00180092"/>
    <w:rsid w:val="00181CF3"/>
    <w:rsid w:val="00182932"/>
    <w:rsid w:val="0019171D"/>
    <w:rsid w:val="00193937"/>
    <w:rsid w:val="001A25CD"/>
    <w:rsid w:val="001A67AE"/>
    <w:rsid w:val="001B1176"/>
    <w:rsid w:val="001B1455"/>
    <w:rsid w:val="001C0F4F"/>
    <w:rsid w:val="001C547A"/>
    <w:rsid w:val="001C5AE6"/>
    <w:rsid w:val="001C6EAD"/>
    <w:rsid w:val="001C77E6"/>
    <w:rsid w:val="001D351A"/>
    <w:rsid w:val="001D3676"/>
    <w:rsid w:val="001E1A43"/>
    <w:rsid w:val="001F74DC"/>
    <w:rsid w:val="0020278D"/>
    <w:rsid w:val="0020650B"/>
    <w:rsid w:val="00210E4B"/>
    <w:rsid w:val="00210F39"/>
    <w:rsid w:val="002171B3"/>
    <w:rsid w:val="0022124B"/>
    <w:rsid w:val="002260D6"/>
    <w:rsid w:val="00227E70"/>
    <w:rsid w:val="00231267"/>
    <w:rsid w:val="0023184B"/>
    <w:rsid w:val="00232DF6"/>
    <w:rsid w:val="00233892"/>
    <w:rsid w:val="00240329"/>
    <w:rsid w:val="00244BEE"/>
    <w:rsid w:val="00250532"/>
    <w:rsid w:val="00250D9B"/>
    <w:rsid w:val="002523AE"/>
    <w:rsid w:val="00271BAE"/>
    <w:rsid w:val="002753A7"/>
    <w:rsid w:val="00283BBF"/>
    <w:rsid w:val="00285B4B"/>
    <w:rsid w:val="002A191C"/>
    <w:rsid w:val="002A6D85"/>
    <w:rsid w:val="002A78CF"/>
    <w:rsid w:val="002B0284"/>
    <w:rsid w:val="002C40FF"/>
    <w:rsid w:val="002D1FFC"/>
    <w:rsid w:val="002D49DE"/>
    <w:rsid w:val="002D5861"/>
    <w:rsid w:val="002E0383"/>
    <w:rsid w:val="002E32DC"/>
    <w:rsid w:val="002E4A20"/>
    <w:rsid w:val="002E79A2"/>
    <w:rsid w:val="002F7080"/>
    <w:rsid w:val="00310D99"/>
    <w:rsid w:val="0031590E"/>
    <w:rsid w:val="00317195"/>
    <w:rsid w:val="00344A22"/>
    <w:rsid w:val="003452A8"/>
    <w:rsid w:val="003559E8"/>
    <w:rsid w:val="00356B5A"/>
    <w:rsid w:val="00356F37"/>
    <w:rsid w:val="00357521"/>
    <w:rsid w:val="0038054B"/>
    <w:rsid w:val="0038395A"/>
    <w:rsid w:val="003903B2"/>
    <w:rsid w:val="0039053A"/>
    <w:rsid w:val="00390742"/>
    <w:rsid w:val="003932CC"/>
    <w:rsid w:val="00396CA3"/>
    <w:rsid w:val="003B10B7"/>
    <w:rsid w:val="003B383E"/>
    <w:rsid w:val="003B6FAE"/>
    <w:rsid w:val="003B7C67"/>
    <w:rsid w:val="003D14E8"/>
    <w:rsid w:val="003D51E3"/>
    <w:rsid w:val="003E147B"/>
    <w:rsid w:val="003F4BE5"/>
    <w:rsid w:val="003F7422"/>
    <w:rsid w:val="00400082"/>
    <w:rsid w:val="004032BF"/>
    <w:rsid w:val="00412983"/>
    <w:rsid w:val="004179C9"/>
    <w:rsid w:val="00424679"/>
    <w:rsid w:val="00430B44"/>
    <w:rsid w:val="00434A4C"/>
    <w:rsid w:val="00435CA9"/>
    <w:rsid w:val="0045305E"/>
    <w:rsid w:val="004633FF"/>
    <w:rsid w:val="00467612"/>
    <w:rsid w:val="00477ED4"/>
    <w:rsid w:val="004817AB"/>
    <w:rsid w:val="0048364B"/>
    <w:rsid w:val="00496F25"/>
    <w:rsid w:val="00497A79"/>
    <w:rsid w:val="004A4ADF"/>
    <w:rsid w:val="004B4581"/>
    <w:rsid w:val="004B4D7A"/>
    <w:rsid w:val="004B7EAF"/>
    <w:rsid w:val="004C6C63"/>
    <w:rsid w:val="004D4339"/>
    <w:rsid w:val="004E7928"/>
    <w:rsid w:val="00504D69"/>
    <w:rsid w:val="0051323D"/>
    <w:rsid w:val="0051534E"/>
    <w:rsid w:val="00515F4F"/>
    <w:rsid w:val="00520CAF"/>
    <w:rsid w:val="00522473"/>
    <w:rsid w:val="0053112A"/>
    <w:rsid w:val="00531BBC"/>
    <w:rsid w:val="00557BD3"/>
    <w:rsid w:val="0056046E"/>
    <w:rsid w:val="0056701B"/>
    <w:rsid w:val="005720B1"/>
    <w:rsid w:val="00580528"/>
    <w:rsid w:val="005843C4"/>
    <w:rsid w:val="005977E9"/>
    <w:rsid w:val="005A42C5"/>
    <w:rsid w:val="005A4F19"/>
    <w:rsid w:val="005B64EF"/>
    <w:rsid w:val="005C5C46"/>
    <w:rsid w:val="005D1B91"/>
    <w:rsid w:val="005D2984"/>
    <w:rsid w:val="005D36BE"/>
    <w:rsid w:val="005E1B8B"/>
    <w:rsid w:val="005E27CA"/>
    <w:rsid w:val="006052B9"/>
    <w:rsid w:val="0062383A"/>
    <w:rsid w:val="006356D6"/>
    <w:rsid w:val="00643D2F"/>
    <w:rsid w:val="00645740"/>
    <w:rsid w:val="006630C9"/>
    <w:rsid w:val="00664458"/>
    <w:rsid w:val="006729C8"/>
    <w:rsid w:val="006758A4"/>
    <w:rsid w:val="0068107C"/>
    <w:rsid w:val="00693E2C"/>
    <w:rsid w:val="006965C4"/>
    <w:rsid w:val="00697596"/>
    <w:rsid w:val="006D1DFD"/>
    <w:rsid w:val="006D4117"/>
    <w:rsid w:val="006D5486"/>
    <w:rsid w:val="006D54E2"/>
    <w:rsid w:val="006E185A"/>
    <w:rsid w:val="00703D1B"/>
    <w:rsid w:val="00715FB9"/>
    <w:rsid w:val="007327B5"/>
    <w:rsid w:val="00736461"/>
    <w:rsid w:val="00736A36"/>
    <w:rsid w:val="00736B71"/>
    <w:rsid w:val="007426C2"/>
    <w:rsid w:val="00742D33"/>
    <w:rsid w:val="00745AA5"/>
    <w:rsid w:val="00757A77"/>
    <w:rsid w:val="00760466"/>
    <w:rsid w:val="00767090"/>
    <w:rsid w:val="007676BE"/>
    <w:rsid w:val="007679F5"/>
    <w:rsid w:val="00772BD7"/>
    <w:rsid w:val="00780BF1"/>
    <w:rsid w:val="007A2FEF"/>
    <w:rsid w:val="007B2350"/>
    <w:rsid w:val="007B59F1"/>
    <w:rsid w:val="007D0562"/>
    <w:rsid w:val="007E0A90"/>
    <w:rsid w:val="007E3FAD"/>
    <w:rsid w:val="007E5211"/>
    <w:rsid w:val="007E7F8A"/>
    <w:rsid w:val="007F388F"/>
    <w:rsid w:val="00802DB0"/>
    <w:rsid w:val="00812EE0"/>
    <w:rsid w:val="00816FEA"/>
    <w:rsid w:val="008270C8"/>
    <w:rsid w:val="00842E73"/>
    <w:rsid w:val="00844AB8"/>
    <w:rsid w:val="00850F40"/>
    <w:rsid w:val="0085155B"/>
    <w:rsid w:val="0085366D"/>
    <w:rsid w:val="008549D9"/>
    <w:rsid w:val="0085539E"/>
    <w:rsid w:val="00890A28"/>
    <w:rsid w:val="008926A7"/>
    <w:rsid w:val="008A4219"/>
    <w:rsid w:val="008A543A"/>
    <w:rsid w:val="008C0810"/>
    <w:rsid w:val="008D7266"/>
    <w:rsid w:val="008F5428"/>
    <w:rsid w:val="00905447"/>
    <w:rsid w:val="0091126D"/>
    <w:rsid w:val="009232CA"/>
    <w:rsid w:val="00927FA5"/>
    <w:rsid w:val="0093110D"/>
    <w:rsid w:val="00940514"/>
    <w:rsid w:val="00946AF2"/>
    <w:rsid w:val="009662FE"/>
    <w:rsid w:val="00976593"/>
    <w:rsid w:val="00980E5B"/>
    <w:rsid w:val="00990912"/>
    <w:rsid w:val="009A502E"/>
    <w:rsid w:val="009B10C3"/>
    <w:rsid w:val="009B44AD"/>
    <w:rsid w:val="009B5FDA"/>
    <w:rsid w:val="009C2FF2"/>
    <w:rsid w:val="009F0876"/>
    <w:rsid w:val="009F2912"/>
    <w:rsid w:val="009F4EEB"/>
    <w:rsid w:val="00A02E28"/>
    <w:rsid w:val="00A047EC"/>
    <w:rsid w:val="00A2294D"/>
    <w:rsid w:val="00A45EB3"/>
    <w:rsid w:val="00A57998"/>
    <w:rsid w:val="00A63A94"/>
    <w:rsid w:val="00A66555"/>
    <w:rsid w:val="00A73C81"/>
    <w:rsid w:val="00A74381"/>
    <w:rsid w:val="00A77DE4"/>
    <w:rsid w:val="00A82EC7"/>
    <w:rsid w:val="00A90E97"/>
    <w:rsid w:val="00A96A97"/>
    <w:rsid w:val="00A97518"/>
    <w:rsid w:val="00AA2E24"/>
    <w:rsid w:val="00AA61EE"/>
    <w:rsid w:val="00AB5A94"/>
    <w:rsid w:val="00AC3650"/>
    <w:rsid w:val="00AD0161"/>
    <w:rsid w:val="00AD19E3"/>
    <w:rsid w:val="00AD3DE0"/>
    <w:rsid w:val="00AE05E9"/>
    <w:rsid w:val="00AE1A5A"/>
    <w:rsid w:val="00AF18EF"/>
    <w:rsid w:val="00AF1E5E"/>
    <w:rsid w:val="00B02140"/>
    <w:rsid w:val="00B02788"/>
    <w:rsid w:val="00B04879"/>
    <w:rsid w:val="00B06AC7"/>
    <w:rsid w:val="00B12093"/>
    <w:rsid w:val="00B21A1A"/>
    <w:rsid w:val="00B262B7"/>
    <w:rsid w:val="00B2766C"/>
    <w:rsid w:val="00B32657"/>
    <w:rsid w:val="00B32796"/>
    <w:rsid w:val="00B371BE"/>
    <w:rsid w:val="00B44668"/>
    <w:rsid w:val="00B536F4"/>
    <w:rsid w:val="00B55687"/>
    <w:rsid w:val="00B665A4"/>
    <w:rsid w:val="00B669A7"/>
    <w:rsid w:val="00B74389"/>
    <w:rsid w:val="00B7743F"/>
    <w:rsid w:val="00B90A02"/>
    <w:rsid w:val="00B9316A"/>
    <w:rsid w:val="00B94F85"/>
    <w:rsid w:val="00BA09AE"/>
    <w:rsid w:val="00BA0C46"/>
    <w:rsid w:val="00BA2715"/>
    <w:rsid w:val="00BB3454"/>
    <w:rsid w:val="00BB38AA"/>
    <w:rsid w:val="00BC0B35"/>
    <w:rsid w:val="00BC57C9"/>
    <w:rsid w:val="00BD206A"/>
    <w:rsid w:val="00BD4032"/>
    <w:rsid w:val="00BD4B27"/>
    <w:rsid w:val="00BD56C8"/>
    <w:rsid w:val="00BE19DB"/>
    <w:rsid w:val="00BF4B80"/>
    <w:rsid w:val="00BF6793"/>
    <w:rsid w:val="00C01C0F"/>
    <w:rsid w:val="00C131C5"/>
    <w:rsid w:val="00C14F6B"/>
    <w:rsid w:val="00C2267E"/>
    <w:rsid w:val="00C34889"/>
    <w:rsid w:val="00C4521C"/>
    <w:rsid w:val="00C468FA"/>
    <w:rsid w:val="00C47192"/>
    <w:rsid w:val="00C62180"/>
    <w:rsid w:val="00C7162E"/>
    <w:rsid w:val="00C72E64"/>
    <w:rsid w:val="00C76DFA"/>
    <w:rsid w:val="00C801EE"/>
    <w:rsid w:val="00C90E43"/>
    <w:rsid w:val="00C9534D"/>
    <w:rsid w:val="00CB0820"/>
    <w:rsid w:val="00CB13B8"/>
    <w:rsid w:val="00CB5FC5"/>
    <w:rsid w:val="00CC16F3"/>
    <w:rsid w:val="00CD1483"/>
    <w:rsid w:val="00CD37EB"/>
    <w:rsid w:val="00CE029B"/>
    <w:rsid w:val="00CE26A4"/>
    <w:rsid w:val="00CE4B78"/>
    <w:rsid w:val="00CE7E36"/>
    <w:rsid w:val="00D02C71"/>
    <w:rsid w:val="00D02FAB"/>
    <w:rsid w:val="00D059DD"/>
    <w:rsid w:val="00D12569"/>
    <w:rsid w:val="00D22B07"/>
    <w:rsid w:val="00D32C2B"/>
    <w:rsid w:val="00D357B2"/>
    <w:rsid w:val="00D36D0D"/>
    <w:rsid w:val="00D40D13"/>
    <w:rsid w:val="00D421DB"/>
    <w:rsid w:val="00D441CF"/>
    <w:rsid w:val="00D50E94"/>
    <w:rsid w:val="00D66C02"/>
    <w:rsid w:val="00D72F80"/>
    <w:rsid w:val="00D73F15"/>
    <w:rsid w:val="00D74AA4"/>
    <w:rsid w:val="00D845D0"/>
    <w:rsid w:val="00D91A4B"/>
    <w:rsid w:val="00D96FBA"/>
    <w:rsid w:val="00D9724A"/>
    <w:rsid w:val="00DA24AC"/>
    <w:rsid w:val="00DC4D8A"/>
    <w:rsid w:val="00DD11AD"/>
    <w:rsid w:val="00DD22CE"/>
    <w:rsid w:val="00DD3829"/>
    <w:rsid w:val="00DD7894"/>
    <w:rsid w:val="00DE407F"/>
    <w:rsid w:val="00DE4F2E"/>
    <w:rsid w:val="00DE60F0"/>
    <w:rsid w:val="00DF26B1"/>
    <w:rsid w:val="00DF576F"/>
    <w:rsid w:val="00DF6BDF"/>
    <w:rsid w:val="00DF70FE"/>
    <w:rsid w:val="00E0538F"/>
    <w:rsid w:val="00E20D70"/>
    <w:rsid w:val="00E21457"/>
    <w:rsid w:val="00E21A15"/>
    <w:rsid w:val="00E73391"/>
    <w:rsid w:val="00E7738D"/>
    <w:rsid w:val="00E813F4"/>
    <w:rsid w:val="00EA25FD"/>
    <w:rsid w:val="00EB2309"/>
    <w:rsid w:val="00EB406F"/>
    <w:rsid w:val="00EC5771"/>
    <w:rsid w:val="00EC67B2"/>
    <w:rsid w:val="00ED3014"/>
    <w:rsid w:val="00EE036B"/>
    <w:rsid w:val="00EE20BA"/>
    <w:rsid w:val="00EF1066"/>
    <w:rsid w:val="00EF36E7"/>
    <w:rsid w:val="00F02524"/>
    <w:rsid w:val="00F07FB8"/>
    <w:rsid w:val="00F12B72"/>
    <w:rsid w:val="00F174DF"/>
    <w:rsid w:val="00F3680E"/>
    <w:rsid w:val="00F4184E"/>
    <w:rsid w:val="00F420AA"/>
    <w:rsid w:val="00F50CF3"/>
    <w:rsid w:val="00F52EC9"/>
    <w:rsid w:val="00F57BC8"/>
    <w:rsid w:val="00F6785B"/>
    <w:rsid w:val="00F73877"/>
    <w:rsid w:val="00F80297"/>
    <w:rsid w:val="00F8216F"/>
    <w:rsid w:val="00F9421D"/>
    <w:rsid w:val="00FA009E"/>
    <w:rsid w:val="00FA2295"/>
    <w:rsid w:val="00FA3985"/>
    <w:rsid w:val="00FB6BB4"/>
    <w:rsid w:val="00FC3B6C"/>
    <w:rsid w:val="00FC530B"/>
    <w:rsid w:val="00FC5BFC"/>
    <w:rsid w:val="00FC72B5"/>
    <w:rsid w:val="00FD3542"/>
    <w:rsid w:val="00FD69AA"/>
    <w:rsid w:val="00FD754F"/>
    <w:rsid w:val="00FE3DF2"/>
    <w:rsid w:val="00FE5F7B"/>
    <w:rsid w:val="00FF6D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:center" fillcolor="white" strokecolor="#007434">
      <v:fill color="white"/>
      <v:stroke color="#007434" weight="1pt"/>
      <o:colormru v:ext="edit" colors="#007434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8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26A7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6A7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50F40"/>
    <w:pPr>
      <w:keepNext/>
      <w:spacing w:after="0" w:line="240" w:lineRule="auto"/>
      <w:jc w:val="lowKashida"/>
      <w:outlineLvl w:val="3"/>
    </w:pPr>
    <w:rPr>
      <w:rFonts w:ascii="Arial" w:hAnsi="Arial" w:cs="Times New Roman"/>
      <w:sz w:val="24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5C6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01E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01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01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1EE"/>
  </w:style>
  <w:style w:type="paragraph" w:styleId="Footer">
    <w:name w:val="footer"/>
    <w:basedOn w:val="Normal"/>
    <w:link w:val="FooterChar"/>
    <w:uiPriority w:val="99"/>
    <w:unhideWhenUsed/>
    <w:rsid w:val="00C801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1EE"/>
  </w:style>
  <w:style w:type="paragraph" w:styleId="ListParagraph">
    <w:name w:val="List Paragraph"/>
    <w:basedOn w:val="Normal"/>
    <w:uiPriority w:val="34"/>
    <w:qFormat/>
    <w:rsid w:val="0038395A"/>
    <w:pPr>
      <w:ind w:left="720"/>
      <w:contextualSpacing/>
    </w:pPr>
  </w:style>
  <w:style w:type="table" w:styleId="MediumGrid3-Accent4">
    <w:name w:val="Medium Grid 3 Accent 4"/>
    <w:basedOn w:val="TableNormal"/>
    <w:uiPriority w:val="69"/>
    <w:rsid w:val="0038395A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character" w:customStyle="1" w:styleId="longtext">
    <w:name w:val="long_text"/>
    <w:basedOn w:val="DefaultParagraphFont"/>
    <w:rsid w:val="00D845D0"/>
  </w:style>
  <w:style w:type="character" w:customStyle="1" w:styleId="hps">
    <w:name w:val="hps"/>
    <w:basedOn w:val="DefaultParagraphFont"/>
    <w:rsid w:val="00D845D0"/>
  </w:style>
  <w:style w:type="character" w:customStyle="1" w:styleId="Heading4Char">
    <w:name w:val="Heading 4 Char"/>
    <w:link w:val="Heading4"/>
    <w:rsid w:val="00850F40"/>
    <w:rPr>
      <w:rFonts w:ascii="Arial" w:eastAsia="Times New Roman" w:hAnsi="Arial" w:cs="Traditional Arabic"/>
      <w:sz w:val="24"/>
      <w:szCs w:val="33"/>
    </w:rPr>
  </w:style>
  <w:style w:type="character" w:customStyle="1" w:styleId="Heading1Char">
    <w:name w:val="Heading 1 Char"/>
    <w:link w:val="Heading1"/>
    <w:uiPriority w:val="9"/>
    <w:rsid w:val="008926A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8926A7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ormalWeb">
    <w:name w:val="Normal (Web)"/>
    <w:basedOn w:val="Normal"/>
    <w:rsid w:val="00344A22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FFFFFF"/>
      <w:sz w:val="24"/>
      <w:szCs w:val="24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B55687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link w:val="PlainText"/>
    <w:uiPriority w:val="99"/>
    <w:rsid w:val="00B55687"/>
    <w:rPr>
      <w:rFonts w:ascii="Consolas" w:eastAsia="Calibri" w:hAnsi="Consolas" w:cs="Times New Roman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67AE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558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8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8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8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80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8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26A7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6A7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50F40"/>
    <w:pPr>
      <w:keepNext/>
      <w:spacing w:after="0" w:line="240" w:lineRule="auto"/>
      <w:jc w:val="lowKashida"/>
      <w:outlineLvl w:val="3"/>
    </w:pPr>
    <w:rPr>
      <w:rFonts w:ascii="Arial" w:hAnsi="Arial" w:cs="Times New Roman"/>
      <w:sz w:val="24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5C6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01E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801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801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1EE"/>
  </w:style>
  <w:style w:type="paragraph" w:styleId="Footer">
    <w:name w:val="footer"/>
    <w:basedOn w:val="Normal"/>
    <w:link w:val="FooterChar"/>
    <w:uiPriority w:val="99"/>
    <w:unhideWhenUsed/>
    <w:rsid w:val="00C801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1EE"/>
  </w:style>
  <w:style w:type="paragraph" w:styleId="ListParagraph">
    <w:name w:val="List Paragraph"/>
    <w:basedOn w:val="Normal"/>
    <w:uiPriority w:val="34"/>
    <w:qFormat/>
    <w:rsid w:val="0038395A"/>
    <w:pPr>
      <w:ind w:left="720"/>
      <w:contextualSpacing/>
    </w:pPr>
  </w:style>
  <w:style w:type="table" w:styleId="MediumGrid3-Accent4">
    <w:name w:val="Medium Grid 3 Accent 4"/>
    <w:basedOn w:val="TableNormal"/>
    <w:uiPriority w:val="69"/>
    <w:rsid w:val="0038395A"/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character" w:customStyle="1" w:styleId="longtext">
    <w:name w:val="long_text"/>
    <w:basedOn w:val="DefaultParagraphFont"/>
    <w:rsid w:val="00D845D0"/>
  </w:style>
  <w:style w:type="character" w:customStyle="1" w:styleId="hps">
    <w:name w:val="hps"/>
    <w:basedOn w:val="DefaultParagraphFont"/>
    <w:rsid w:val="00D845D0"/>
  </w:style>
  <w:style w:type="character" w:customStyle="1" w:styleId="Heading4Char">
    <w:name w:val="Heading 4 Char"/>
    <w:link w:val="Heading4"/>
    <w:rsid w:val="00850F40"/>
    <w:rPr>
      <w:rFonts w:ascii="Arial" w:eastAsia="Times New Roman" w:hAnsi="Arial" w:cs="Traditional Arabic"/>
      <w:sz w:val="24"/>
      <w:szCs w:val="33"/>
    </w:rPr>
  </w:style>
  <w:style w:type="character" w:customStyle="1" w:styleId="Heading1Char">
    <w:name w:val="Heading 1 Char"/>
    <w:link w:val="Heading1"/>
    <w:uiPriority w:val="9"/>
    <w:rsid w:val="008926A7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8926A7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ormalWeb">
    <w:name w:val="Normal (Web)"/>
    <w:basedOn w:val="Normal"/>
    <w:rsid w:val="00344A22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FFFFFF"/>
      <w:sz w:val="24"/>
      <w:szCs w:val="24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B55687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link w:val="PlainText"/>
    <w:uiPriority w:val="99"/>
    <w:rsid w:val="00B55687"/>
    <w:rPr>
      <w:rFonts w:ascii="Consolas" w:eastAsia="Calibri" w:hAnsi="Consolas" w:cs="Times New Roman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67AE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0558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8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8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8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8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89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93454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373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50C4D716E6B468121F960B2ECD2A1" ma:contentTypeVersion="1" ma:contentTypeDescription="Create a new document." ma:contentTypeScope="" ma:versionID="23214d16a62035c801010d5c985f133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5B5CD-3C68-4D81-9CDD-0B717E010B8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3E81960-6709-4EE2-B5CA-7E9352CF0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4C3671-DD68-4533-8F97-7FE98C11BB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EF804A-F5C2-4E12-9C77-62D5A93B7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ic</Company>
  <LinksUpToDate>false</LinksUpToDate>
  <CharactersWithSpaces>2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bdullah M. Baagil</cp:lastModifiedBy>
  <cp:revision>3</cp:revision>
  <cp:lastPrinted>2019-02-06T10:44:00Z</cp:lastPrinted>
  <dcterms:created xsi:type="dcterms:W3CDTF">2019-05-14T07:30:00Z</dcterms:created>
  <dcterms:modified xsi:type="dcterms:W3CDTF">2019-05-14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50C4D716E6B468121F960B2ECD2A1</vt:lpwstr>
  </property>
</Properties>
</file>